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2EC0D044" w:rsidR="00B675F7" w:rsidRDefault="005351C6" w:rsidP="00A02283">
      <w:pPr>
        <w:pStyle w:val="Heading1"/>
        <w:jc w:val="center"/>
      </w:pPr>
      <w:r>
        <w:rPr>
          <w:szCs w:val="20"/>
        </w:rPr>
        <w:t>Workshop</w:t>
      </w:r>
      <w:r w:rsidR="00266314">
        <w:t xml:space="preserve"> </w:t>
      </w:r>
      <w:r>
        <w:t>Minutes</w:t>
      </w:r>
    </w:p>
    <w:p w14:paraId="088F2A85" w14:textId="1D060BD5" w:rsidR="00E001D9" w:rsidRDefault="006D6367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anuary </w:t>
      </w:r>
      <w:r w:rsidR="00C61D98">
        <w:rPr>
          <w:rFonts w:ascii="Arial" w:eastAsia="Arial" w:hAnsi="Arial" w:cs="Arial"/>
        </w:rPr>
        <w:t>30</w:t>
      </w:r>
      <w:r w:rsidR="00266314">
        <w:rPr>
          <w:rFonts w:ascii="Arial" w:eastAsia="Arial" w:hAnsi="Arial" w:cs="Arial"/>
        </w:rPr>
        <w:t>, 202</w:t>
      </w:r>
      <w:r>
        <w:rPr>
          <w:rFonts w:ascii="Arial" w:eastAsia="Arial" w:hAnsi="Arial" w:cs="Arial"/>
        </w:rPr>
        <w:t>4</w:t>
      </w:r>
      <w:r w:rsidR="00266314">
        <w:rPr>
          <w:rFonts w:ascii="Arial" w:eastAsia="Arial" w:hAnsi="Arial" w:cs="Arial"/>
        </w:rPr>
        <w:t xml:space="preserve"> </w:t>
      </w:r>
      <w:r w:rsidR="00C61D98">
        <w:rPr>
          <w:rFonts w:ascii="Arial" w:eastAsia="Arial" w:hAnsi="Arial" w:cs="Arial"/>
        </w:rPr>
        <w:t>–</w:t>
      </w:r>
      <w:r w:rsidR="00266314">
        <w:rPr>
          <w:rFonts w:ascii="Arial" w:eastAsia="Arial" w:hAnsi="Arial" w:cs="Arial"/>
        </w:rPr>
        <w:t xml:space="preserve"> </w:t>
      </w:r>
      <w:r w:rsidR="00C61D98">
        <w:rPr>
          <w:rFonts w:ascii="Arial" w:eastAsia="Arial" w:hAnsi="Arial" w:cs="Arial"/>
        </w:rPr>
        <w:t>5:</w:t>
      </w:r>
      <w:r w:rsidR="00BF0A9F">
        <w:rPr>
          <w:rFonts w:ascii="Arial" w:eastAsia="Arial" w:hAnsi="Arial" w:cs="Arial"/>
        </w:rPr>
        <w:t>0</w:t>
      </w:r>
      <w:r w:rsidR="00C61D98">
        <w:rPr>
          <w:rFonts w:ascii="Arial" w:eastAsia="Arial" w:hAnsi="Arial" w:cs="Arial"/>
        </w:rPr>
        <w:t>0</w:t>
      </w:r>
      <w:r w:rsidR="00266314">
        <w:rPr>
          <w:rFonts w:ascii="Arial" w:eastAsia="Arial" w:hAnsi="Arial" w:cs="Arial"/>
        </w:rPr>
        <w:t xml:space="preserve"> pm</w:t>
      </w:r>
      <w:r w:rsidR="00E001D9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</w:t>
      </w:r>
      <w:r w:rsidR="009F3A32">
        <w:rPr>
          <w:rFonts w:ascii="Arial" w:eastAsia="Arial" w:hAnsi="Arial" w:cs="Arial"/>
        </w:rPr>
        <w:t>Cafeteria</w:t>
      </w:r>
    </w:p>
    <w:p w14:paraId="1B431277" w14:textId="5BDB7EA3" w:rsidR="00622A12" w:rsidRPr="0093541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Call meeting to order</w:t>
      </w:r>
      <w:r w:rsidR="00D31F28" w:rsidRPr="00935416">
        <w:rPr>
          <w:rFonts w:ascii="Arial" w:eastAsia="Arial" w:hAnsi="Arial" w:cs="Arial"/>
        </w:rPr>
        <w:t>.</w:t>
      </w:r>
      <w:r w:rsidR="006C0013" w:rsidRPr="00935416">
        <w:rPr>
          <w:rFonts w:ascii="Arial" w:eastAsia="Arial" w:hAnsi="Arial" w:cs="Arial"/>
        </w:rPr>
        <w:t xml:space="preserve"> </w:t>
      </w:r>
      <w:r w:rsidR="003F24FF" w:rsidRPr="00935416">
        <w:rPr>
          <w:rFonts w:ascii="Arial" w:eastAsia="Arial" w:hAnsi="Arial" w:cs="Arial"/>
        </w:rPr>
        <w:t>5:03</w:t>
      </w:r>
    </w:p>
    <w:p w14:paraId="01657B5A" w14:textId="77777777" w:rsidR="00622A12" w:rsidRPr="0093541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Pledge of Allegiance</w:t>
      </w:r>
      <w:r w:rsidR="00D31F28" w:rsidRPr="00935416">
        <w:rPr>
          <w:rFonts w:ascii="Arial" w:eastAsia="Arial" w:hAnsi="Arial" w:cs="Arial"/>
        </w:rPr>
        <w:t>.</w:t>
      </w:r>
    </w:p>
    <w:p w14:paraId="16368C41" w14:textId="06C07077" w:rsidR="00C51C6E" w:rsidRPr="001A74F6" w:rsidRDefault="00266314" w:rsidP="004E6B3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1A74F6">
        <w:rPr>
          <w:rFonts w:ascii="Arial" w:eastAsia="Arial" w:hAnsi="Arial" w:cs="Arial"/>
        </w:rPr>
        <w:t>Roll Call</w:t>
      </w:r>
      <w:r w:rsidR="001A74F6" w:rsidRPr="001A74F6">
        <w:rPr>
          <w:rFonts w:ascii="Arial" w:eastAsia="Arial" w:hAnsi="Arial" w:cs="Arial"/>
        </w:rPr>
        <w:t xml:space="preserve">: </w:t>
      </w:r>
      <w:r w:rsidR="00C9508C" w:rsidRPr="001A74F6">
        <w:rPr>
          <w:rFonts w:ascii="Arial" w:hAnsi="Arial" w:cs="Arial"/>
        </w:rPr>
        <w:t>Albert Amalfitano, Jon Glugover, Dr. Rodger Thayer</w:t>
      </w:r>
      <w:r w:rsidR="008E1A91">
        <w:rPr>
          <w:rFonts w:ascii="Arial" w:hAnsi="Arial" w:cs="Arial"/>
        </w:rPr>
        <w:t xml:space="preserve">, </w:t>
      </w:r>
      <w:r w:rsidR="00C9508C" w:rsidRPr="001A74F6">
        <w:rPr>
          <w:rFonts w:ascii="Arial" w:hAnsi="Arial" w:cs="Arial"/>
        </w:rPr>
        <w:t>Damian Hall</w:t>
      </w:r>
      <w:r w:rsidR="004E6B32">
        <w:rPr>
          <w:rFonts w:ascii="Arial" w:hAnsi="Arial" w:cs="Arial"/>
        </w:rPr>
        <w:t>.</w:t>
      </w:r>
    </w:p>
    <w:p w14:paraId="70E45AF7" w14:textId="77777777" w:rsidR="00162553" w:rsidRDefault="004E6B32" w:rsidP="004E6B32">
      <w:pPr>
        <w:pStyle w:val="NoSpacing"/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3038FE3A" w14:textId="498A37FC" w:rsidR="00C9508C" w:rsidRDefault="00162553" w:rsidP="004E6B32">
      <w:pPr>
        <w:pStyle w:val="NoSpacing"/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4E6B32">
        <w:rPr>
          <w:rFonts w:ascii="Arial" w:hAnsi="Arial" w:cs="Arial"/>
        </w:rPr>
        <w:t xml:space="preserve"> Admin</w:t>
      </w:r>
      <w:r>
        <w:rPr>
          <w:rFonts w:ascii="Arial" w:hAnsi="Arial" w:cs="Arial"/>
        </w:rPr>
        <w:t xml:space="preserve">: </w:t>
      </w:r>
      <w:r w:rsidR="00C9508C" w:rsidRPr="00935416">
        <w:rPr>
          <w:rFonts w:ascii="Arial" w:hAnsi="Arial" w:cs="Arial"/>
        </w:rPr>
        <w:t>Alexis Galerno, Daniel Hargrave</w:t>
      </w:r>
      <w:r w:rsidR="00C51C6E" w:rsidRPr="00935416">
        <w:rPr>
          <w:rFonts w:ascii="Arial" w:hAnsi="Arial" w:cs="Arial"/>
        </w:rPr>
        <w:t>, Brent Appy</w:t>
      </w:r>
      <w:r>
        <w:rPr>
          <w:rFonts w:ascii="Arial" w:hAnsi="Arial" w:cs="Arial"/>
        </w:rPr>
        <w:t>.</w:t>
      </w:r>
    </w:p>
    <w:p w14:paraId="2D9455C7" w14:textId="77777777" w:rsidR="00B656CB" w:rsidRPr="00935416" w:rsidRDefault="00B656CB" w:rsidP="00BD4BF6">
      <w:pPr>
        <w:pStyle w:val="NoSpacing"/>
        <w:ind w:left="720" w:firstLine="720"/>
        <w:rPr>
          <w:rFonts w:ascii="Arial" w:hAnsi="Arial" w:cs="Arial"/>
        </w:rPr>
      </w:pPr>
    </w:p>
    <w:p w14:paraId="7E93855B" w14:textId="1B7FF5DF" w:rsidR="00BF0A9F" w:rsidRPr="00935416" w:rsidRDefault="00266314" w:rsidP="00BF0A9F">
      <w:pPr>
        <w:pStyle w:val="ListParagraph"/>
        <w:numPr>
          <w:ilvl w:val="0"/>
          <w:numId w:val="1"/>
        </w:numPr>
        <w:spacing w:after="28" w:line="262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eports and Discussion/Actions:</w:t>
      </w:r>
    </w:p>
    <w:p w14:paraId="2E61E7F0" w14:textId="77777777" w:rsidR="00BF0A9F" w:rsidRPr="001F49E1" w:rsidRDefault="00BF0A9F" w:rsidP="00BF0A9F">
      <w:pPr>
        <w:pStyle w:val="ListParagraph"/>
        <w:spacing w:after="28" w:line="262" w:lineRule="auto"/>
        <w:ind w:left="471"/>
        <w:rPr>
          <w:rFonts w:ascii="Arial" w:hAnsi="Arial" w:cs="Arial"/>
          <w:sz w:val="4"/>
          <w:szCs w:val="4"/>
        </w:rPr>
      </w:pPr>
    </w:p>
    <w:p w14:paraId="57BE067A" w14:textId="49EBE721" w:rsidR="00C77F6B" w:rsidRPr="00935416" w:rsidRDefault="00D57E86" w:rsidP="00CA5D60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New </w:t>
      </w:r>
      <w:r w:rsidR="00C16E9F" w:rsidRPr="00935416">
        <w:rPr>
          <w:rFonts w:ascii="Arial" w:hAnsi="Arial" w:cs="Arial"/>
        </w:rPr>
        <w:t>b</w:t>
      </w:r>
      <w:r w:rsidR="00145342" w:rsidRPr="00935416">
        <w:rPr>
          <w:rFonts w:ascii="Arial" w:hAnsi="Arial" w:cs="Arial"/>
        </w:rPr>
        <w:t>oard member interviews</w:t>
      </w:r>
      <w:r w:rsidR="00C61D98" w:rsidRPr="00935416">
        <w:rPr>
          <w:rFonts w:ascii="Arial" w:hAnsi="Arial" w:cs="Arial"/>
        </w:rPr>
        <w:t xml:space="preserve"> discussion</w:t>
      </w:r>
      <w:r w:rsidR="00B11D88">
        <w:rPr>
          <w:rFonts w:ascii="Arial" w:hAnsi="Arial" w:cs="Arial"/>
        </w:rPr>
        <w:t>.</w:t>
      </w:r>
    </w:p>
    <w:p w14:paraId="2458D066" w14:textId="00E6FAC7" w:rsidR="00EB46B4" w:rsidRPr="00935416" w:rsidRDefault="00C51C6E" w:rsidP="00EB46B4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Review </w:t>
      </w:r>
      <w:r w:rsidR="00B446F6" w:rsidRPr="00935416">
        <w:rPr>
          <w:rFonts w:ascii="Arial" w:hAnsi="Arial" w:cs="Arial"/>
        </w:rPr>
        <w:t>and discuss</w:t>
      </w:r>
      <w:r w:rsidRPr="00935416">
        <w:rPr>
          <w:rFonts w:ascii="Arial" w:hAnsi="Arial" w:cs="Arial"/>
        </w:rPr>
        <w:t xml:space="preserve"> interview</w:t>
      </w:r>
      <w:r w:rsidR="00C37890" w:rsidRPr="00935416">
        <w:rPr>
          <w:rFonts w:ascii="Arial" w:hAnsi="Arial" w:cs="Arial"/>
        </w:rPr>
        <w:t xml:space="preserve"> notes </w:t>
      </w:r>
      <w:r w:rsidR="00B446F6">
        <w:rPr>
          <w:rFonts w:ascii="Arial" w:hAnsi="Arial" w:cs="Arial"/>
        </w:rPr>
        <w:t xml:space="preserve">of </w:t>
      </w:r>
      <w:r w:rsidR="00C37890" w:rsidRPr="00935416">
        <w:rPr>
          <w:rFonts w:ascii="Arial" w:hAnsi="Arial" w:cs="Arial"/>
        </w:rPr>
        <w:t xml:space="preserve">the </w:t>
      </w:r>
      <w:r w:rsidR="006F7AEA" w:rsidRPr="00935416">
        <w:rPr>
          <w:rFonts w:ascii="Arial" w:hAnsi="Arial" w:cs="Arial"/>
        </w:rPr>
        <w:t>candidates.</w:t>
      </w:r>
    </w:p>
    <w:p w14:paraId="71FBCFD2" w14:textId="228C0282" w:rsidR="007F7115" w:rsidRPr="00935416" w:rsidRDefault="003D2AF7" w:rsidP="007F7115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Pr="00935416">
        <w:rPr>
          <w:rFonts w:ascii="Arial" w:hAnsi="Arial" w:cs="Arial"/>
        </w:rPr>
        <w:t>ist</w:t>
      </w:r>
      <w:r>
        <w:rPr>
          <w:rFonts w:ascii="Arial" w:hAnsi="Arial" w:cs="Arial"/>
        </w:rPr>
        <w:t xml:space="preserve"> </w:t>
      </w:r>
      <w:r w:rsidR="00C67CE1" w:rsidRPr="00935416">
        <w:rPr>
          <w:rFonts w:ascii="Arial" w:hAnsi="Arial" w:cs="Arial"/>
        </w:rPr>
        <w:t>top</w:t>
      </w:r>
      <w:r w:rsidR="005A2BA0" w:rsidRPr="00935416">
        <w:rPr>
          <w:rFonts w:ascii="Arial" w:hAnsi="Arial" w:cs="Arial"/>
        </w:rPr>
        <w:t xml:space="preserve"> </w:t>
      </w:r>
      <w:r w:rsidR="000A51BF" w:rsidRPr="00935416">
        <w:rPr>
          <w:rFonts w:ascii="Arial" w:hAnsi="Arial" w:cs="Arial"/>
        </w:rPr>
        <w:t>choices</w:t>
      </w:r>
      <w:r w:rsidR="007F7115" w:rsidRPr="00935416">
        <w:rPr>
          <w:rFonts w:ascii="Arial" w:hAnsi="Arial" w:cs="Arial"/>
        </w:rPr>
        <w:t>.</w:t>
      </w:r>
    </w:p>
    <w:p w14:paraId="07480EBF" w14:textId="77777777" w:rsidR="007F7115" w:rsidRPr="00935416" w:rsidRDefault="007F7115" w:rsidP="007F7115">
      <w:pPr>
        <w:pStyle w:val="ListParagraph"/>
        <w:spacing w:line="276" w:lineRule="auto"/>
        <w:ind w:left="1800"/>
        <w:rPr>
          <w:rFonts w:ascii="Arial" w:hAnsi="Arial" w:cs="Arial"/>
        </w:rPr>
      </w:pPr>
    </w:p>
    <w:p w14:paraId="41BE3DD1" w14:textId="53D80892" w:rsidR="00BF0A9F" w:rsidRPr="00935416" w:rsidRDefault="00BF0A9F" w:rsidP="00CA5D60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Safety and Security</w:t>
      </w:r>
      <w:r w:rsidR="007A106B">
        <w:rPr>
          <w:rFonts w:ascii="Arial" w:hAnsi="Arial" w:cs="Arial"/>
        </w:rPr>
        <w:t>:</w:t>
      </w:r>
    </w:p>
    <w:p w14:paraId="76236504" w14:textId="20543757" w:rsidR="007F7115" w:rsidRPr="00935416" w:rsidRDefault="00F01E36" w:rsidP="007F7115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Discussion </w:t>
      </w:r>
      <w:r w:rsidR="000C629B">
        <w:rPr>
          <w:rFonts w:ascii="Arial" w:hAnsi="Arial" w:cs="Arial"/>
        </w:rPr>
        <w:t xml:space="preserve">of recent </w:t>
      </w:r>
      <w:r w:rsidRPr="00935416">
        <w:rPr>
          <w:rFonts w:ascii="Arial" w:hAnsi="Arial" w:cs="Arial"/>
        </w:rPr>
        <w:t xml:space="preserve">events </w:t>
      </w:r>
      <w:r w:rsidR="008C7175" w:rsidRPr="00935416">
        <w:rPr>
          <w:rFonts w:ascii="Arial" w:hAnsi="Arial" w:cs="Arial"/>
        </w:rPr>
        <w:t>going on in the school.</w:t>
      </w:r>
    </w:p>
    <w:p w14:paraId="52D01804" w14:textId="6729262E" w:rsidR="008C7175" w:rsidRPr="00935416" w:rsidRDefault="000C629B" w:rsidP="007F7115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Asked h</w:t>
      </w:r>
      <w:r w:rsidR="008C7175" w:rsidRPr="00935416">
        <w:rPr>
          <w:rFonts w:ascii="Arial" w:hAnsi="Arial" w:cs="Arial"/>
        </w:rPr>
        <w:t xml:space="preserve">ow these things are in </w:t>
      </w:r>
      <w:r w:rsidR="00765374" w:rsidRPr="00935416">
        <w:rPr>
          <w:rFonts w:ascii="Arial" w:hAnsi="Arial" w:cs="Arial"/>
        </w:rPr>
        <w:t>district schools</w:t>
      </w:r>
      <w:r w:rsidR="00947C5E">
        <w:rPr>
          <w:rFonts w:ascii="Arial" w:hAnsi="Arial" w:cs="Arial"/>
        </w:rPr>
        <w:t>.</w:t>
      </w:r>
    </w:p>
    <w:p w14:paraId="33E61AE0" w14:textId="52504EBF" w:rsidR="00765374" w:rsidRPr="00935416" w:rsidRDefault="006F06D2" w:rsidP="007F7115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765374" w:rsidRPr="00935416">
        <w:rPr>
          <w:rFonts w:ascii="Arial" w:hAnsi="Arial" w:cs="Arial"/>
        </w:rPr>
        <w:t xml:space="preserve">oard </w:t>
      </w:r>
      <w:r w:rsidR="00947C5E">
        <w:rPr>
          <w:rFonts w:ascii="Arial" w:hAnsi="Arial" w:cs="Arial"/>
        </w:rPr>
        <w:t xml:space="preserve">members </w:t>
      </w:r>
      <w:r>
        <w:rPr>
          <w:rFonts w:ascii="Arial" w:hAnsi="Arial" w:cs="Arial"/>
        </w:rPr>
        <w:t xml:space="preserve">asked </w:t>
      </w:r>
      <w:r w:rsidR="00765374" w:rsidRPr="00935416">
        <w:rPr>
          <w:rFonts w:ascii="Arial" w:hAnsi="Arial" w:cs="Arial"/>
        </w:rPr>
        <w:t>to offer</w:t>
      </w:r>
      <w:r w:rsidR="00947C5E">
        <w:rPr>
          <w:rFonts w:ascii="Arial" w:hAnsi="Arial" w:cs="Arial"/>
        </w:rPr>
        <w:t>/discuss</w:t>
      </w:r>
      <w:r w:rsidR="00765374" w:rsidRPr="00935416">
        <w:rPr>
          <w:rFonts w:ascii="Arial" w:hAnsi="Arial" w:cs="Arial"/>
        </w:rPr>
        <w:t xml:space="preserve"> solutions or ideas</w:t>
      </w:r>
      <w:r w:rsidR="00E50119" w:rsidRPr="00935416">
        <w:rPr>
          <w:rFonts w:ascii="Arial" w:hAnsi="Arial" w:cs="Arial"/>
        </w:rPr>
        <w:t>.</w:t>
      </w:r>
    </w:p>
    <w:p w14:paraId="10F217CB" w14:textId="3F422E33" w:rsidR="00E50119" w:rsidRPr="00935416" w:rsidRDefault="009335F5" w:rsidP="007F7115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Mrs.</w:t>
      </w:r>
      <w:r w:rsidR="00445F18" w:rsidRPr="00935416">
        <w:rPr>
          <w:rFonts w:ascii="Arial" w:hAnsi="Arial" w:cs="Arial"/>
        </w:rPr>
        <w:t xml:space="preserve"> Galerno and Mr. Hargrave </w:t>
      </w:r>
      <w:r w:rsidRPr="00935416">
        <w:rPr>
          <w:rFonts w:ascii="Arial" w:hAnsi="Arial" w:cs="Arial"/>
        </w:rPr>
        <w:t>met and talked about things they would like to implement</w:t>
      </w:r>
      <w:r w:rsidR="00947C5E">
        <w:rPr>
          <w:rFonts w:ascii="Arial" w:hAnsi="Arial" w:cs="Arial"/>
        </w:rPr>
        <w:t>:</w:t>
      </w:r>
    </w:p>
    <w:p w14:paraId="74FDDB1A" w14:textId="40B3CE1F" w:rsidR="009335F5" w:rsidRPr="00935416" w:rsidRDefault="009335F5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Safe school plan</w:t>
      </w:r>
      <w:r w:rsidR="008F407E" w:rsidRPr="00935416">
        <w:rPr>
          <w:rFonts w:ascii="Arial" w:hAnsi="Arial" w:cs="Arial"/>
        </w:rPr>
        <w:t xml:space="preserve"> </w:t>
      </w:r>
      <w:r w:rsidR="0062447F" w:rsidRPr="00935416">
        <w:rPr>
          <w:rFonts w:ascii="Arial" w:hAnsi="Arial" w:cs="Arial"/>
        </w:rPr>
        <w:t>previously</w:t>
      </w:r>
      <w:r w:rsidR="0062447F">
        <w:rPr>
          <w:rFonts w:ascii="Arial" w:hAnsi="Arial" w:cs="Arial"/>
        </w:rPr>
        <w:t xml:space="preserve"> </w:t>
      </w:r>
      <w:r w:rsidR="008F407E" w:rsidRPr="00935416">
        <w:rPr>
          <w:rFonts w:ascii="Arial" w:hAnsi="Arial" w:cs="Arial"/>
        </w:rPr>
        <w:t>passed by the board</w:t>
      </w:r>
      <w:r w:rsidR="0062447F">
        <w:rPr>
          <w:rFonts w:ascii="Arial" w:hAnsi="Arial" w:cs="Arial"/>
        </w:rPr>
        <w:t>.</w:t>
      </w:r>
    </w:p>
    <w:p w14:paraId="22D6FDFE" w14:textId="14638140" w:rsidR="006A4FDB" w:rsidRPr="00935416" w:rsidRDefault="002D7653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Discussion on the plan and</w:t>
      </w:r>
      <w:r w:rsidR="00BF3C0C">
        <w:rPr>
          <w:rFonts w:ascii="Arial" w:hAnsi="Arial" w:cs="Arial"/>
        </w:rPr>
        <w:t xml:space="preserve"> </w:t>
      </w:r>
      <w:r w:rsidRPr="00935416">
        <w:rPr>
          <w:rFonts w:ascii="Arial" w:hAnsi="Arial" w:cs="Arial"/>
        </w:rPr>
        <w:t xml:space="preserve">most important part is </w:t>
      </w:r>
      <w:r w:rsidR="00BF3C0C">
        <w:rPr>
          <w:rFonts w:ascii="Arial" w:hAnsi="Arial" w:cs="Arial"/>
        </w:rPr>
        <w:t xml:space="preserve">to </w:t>
      </w:r>
      <w:r w:rsidR="00F936F3">
        <w:rPr>
          <w:rFonts w:ascii="Arial" w:hAnsi="Arial" w:cs="Arial"/>
        </w:rPr>
        <w:t>handle the issue</w:t>
      </w:r>
      <w:r w:rsidR="0012560E" w:rsidRPr="00935416">
        <w:rPr>
          <w:rFonts w:ascii="Arial" w:hAnsi="Arial" w:cs="Arial"/>
        </w:rPr>
        <w:t xml:space="preserve"> first and then share information</w:t>
      </w:r>
      <w:r w:rsidR="00F936F3">
        <w:rPr>
          <w:rFonts w:ascii="Arial" w:hAnsi="Arial" w:cs="Arial"/>
        </w:rPr>
        <w:t xml:space="preserve"> that is true and transparent.</w:t>
      </w:r>
    </w:p>
    <w:p w14:paraId="2A96B7A8" w14:textId="77777777" w:rsidR="00056215" w:rsidRDefault="004B2FFB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Mr. Car</w:t>
      </w:r>
      <w:r w:rsidR="007A0A80" w:rsidRPr="00935416">
        <w:rPr>
          <w:rFonts w:ascii="Arial" w:hAnsi="Arial" w:cs="Arial"/>
        </w:rPr>
        <w:t xml:space="preserve">ignan discussed the </w:t>
      </w:r>
      <w:r w:rsidR="00056215">
        <w:rPr>
          <w:rFonts w:ascii="Arial" w:hAnsi="Arial" w:cs="Arial"/>
        </w:rPr>
        <w:t>Burns Sa</w:t>
      </w:r>
      <w:r w:rsidR="007A0A80" w:rsidRPr="00935416">
        <w:rPr>
          <w:rFonts w:ascii="Arial" w:hAnsi="Arial" w:cs="Arial"/>
        </w:rPr>
        <w:t xml:space="preserve">fety and </w:t>
      </w:r>
      <w:r w:rsidR="00056215">
        <w:rPr>
          <w:rFonts w:ascii="Arial" w:hAnsi="Arial" w:cs="Arial"/>
        </w:rPr>
        <w:t>S</w:t>
      </w:r>
      <w:r w:rsidR="007A0A80" w:rsidRPr="00935416">
        <w:rPr>
          <w:rFonts w:ascii="Arial" w:hAnsi="Arial" w:cs="Arial"/>
        </w:rPr>
        <w:t xml:space="preserve">ecurity </w:t>
      </w:r>
      <w:r w:rsidR="00056215">
        <w:rPr>
          <w:rFonts w:ascii="Arial" w:hAnsi="Arial" w:cs="Arial"/>
        </w:rPr>
        <w:t>B</w:t>
      </w:r>
      <w:r w:rsidR="007A0A80" w:rsidRPr="00935416">
        <w:rPr>
          <w:rFonts w:ascii="Arial" w:hAnsi="Arial" w:cs="Arial"/>
        </w:rPr>
        <w:t>inder.</w:t>
      </w:r>
      <w:r w:rsidR="00490B8E" w:rsidRPr="00935416">
        <w:rPr>
          <w:rFonts w:ascii="Arial" w:hAnsi="Arial" w:cs="Arial"/>
        </w:rPr>
        <w:t xml:space="preserve"> </w:t>
      </w:r>
    </w:p>
    <w:p w14:paraId="77EC5ED6" w14:textId="476BD4F3" w:rsidR="004B2FFB" w:rsidRPr="00935416" w:rsidRDefault="00F60E74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Discussion on </w:t>
      </w:r>
      <w:r w:rsidR="005D491F">
        <w:rPr>
          <w:rFonts w:ascii="Arial" w:hAnsi="Arial" w:cs="Arial"/>
        </w:rPr>
        <w:t xml:space="preserve">the </w:t>
      </w:r>
      <w:r w:rsidRPr="00935416">
        <w:rPr>
          <w:rFonts w:ascii="Arial" w:hAnsi="Arial" w:cs="Arial"/>
        </w:rPr>
        <w:t>training</w:t>
      </w:r>
      <w:r w:rsidR="00286B29" w:rsidRPr="00935416">
        <w:rPr>
          <w:rFonts w:ascii="Arial" w:hAnsi="Arial" w:cs="Arial"/>
        </w:rPr>
        <w:t xml:space="preserve"> we have on campus</w:t>
      </w:r>
      <w:r w:rsidR="003C26E6" w:rsidRPr="00935416">
        <w:rPr>
          <w:rFonts w:ascii="Arial" w:hAnsi="Arial" w:cs="Arial"/>
        </w:rPr>
        <w:t xml:space="preserve"> and </w:t>
      </w:r>
      <w:r w:rsidR="0064403B" w:rsidRPr="00935416">
        <w:rPr>
          <w:rFonts w:ascii="Arial" w:hAnsi="Arial" w:cs="Arial"/>
        </w:rPr>
        <w:t>Ce</w:t>
      </w:r>
      <w:r w:rsidR="003C26E6" w:rsidRPr="00935416">
        <w:rPr>
          <w:rFonts w:ascii="Arial" w:hAnsi="Arial" w:cs="Arial"/>
        </w:rPr>
        <w:t>ntegix.</w:t>
      </w:r>
    </w:p>
    <w:p w14:paraId="46DFE4D3" w14:textId="417F0085" w:rsidR="00B274A4" w:rsidRPr="00935416" w:rsidRDefault="00B274A4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Discussion on </w:t>
      </w:r>
      <w:r w:rsidR="00056215">
        <w:rPr>
          <w:rFonts w:ascii="Arial" w:hAnsi="Arial" w:cs="Arial"/>
        </w:rPr>
        <w:t>the G</w:t>
      </w:r>
      <w:r w:rsidR="00F60E74" w:rsidRPr="00935416">
        <w:rPr>
          <w:rFonts w:ascii="Arial" w:hAnsi="Arial" w:cs="Arial"/>
        </w:rPr>
        <w:t>uardian’s</w:t>
      </w:r>
      <w:r w:rsidR="00B91592" w:rsidRPr="00935416">
        <w:rPr>
          <w:rFonts w:ascii="Arial" w:hAnsi="Arial" w:cs="Arial"/>
        </w:rPr>
        <w:t xml:space="preserve"> role at the school.</w:t>
      </w:r>
    </w:p>
    <w:p w14:paraId="40C2DFE5" w14:textId="3C29864D" w:rsidR="00B12B12" w:rsidRPr="00935416" w:rsidRDefault="003B5015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Mr. Hargrave: talked about adding a new guardian</w:t>
      </w:r>
      <w:r w:rsidR="00B274A4" w:rsidRPr="00935416">
        <w:rPr>
          <w:rFonts w:ascii="Arial" w:hAnsi="Arial" w:cs="Arial"/>
        </w:rPr>
        <w:t xml:space="preserve"> to be at the high school next </w:t>
      </w:r>
      <w:r w:rsidR="00F60E74" w:rsidRPr="00935416">
        <w:rPr>
          <w:rFonts w:ascii="Arial" w:hAnsi="Arial" w:cs="Arial"/>
        </w:rPr>
        <w:t>year.</w:t>
      </w:r>
    </w:p>
    <w:p w14:paraId="3B4CFA6C" w14:textId="22BC2688" w:rsidR="00587E67" w:rsidRPr="00935416" w:rsidRDefault="005D491F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iscussion of </w:t>
      </w:r>
      <w:r w:rsidR="009E7AA5" w:rsidRPr="00935416">
        <w:rPr>
          <w:rFonts w:ascii="Arial" w:hAnsi="Arial" w:cs="Arial"/>
        </w:rPr>
        <w:t xml:space="preserve">Fortify Florida </w:t>
      </w:r>
      <w:r>
        <w:rPr>
          <w:rFonts w:ascii="Arial" w:hAnsi="Arial" w:cs="Arial"/>
        </w:rPr>
        <w:t>being</w:t>
      </w:r>
      <w:r w:rsidR="009E7AA5" w:rsidRPr="00935416">
        <w:rPr>
          <w:rFonts w:ascii="Arial" w:hAnsi="Arial" w:cs="Arial"/>
        </w:rPr>
        <w:t xml:space="preserve"> a direct connection to law </w:t>
      </w:r>
      <w:r w:rsidR="00F852C8" w:rsidRPr="00935416">
        <w:rPr>
          <w:rFonts w:ascii="Arial" w:hAnsi="Arial" w:cs="Arial"/>
        </w:rPr>
        <w:t xml:space="preserve">enforcement. </w:t>
      </w:r>
    </w:p>
    <w:p w14:paraId="43399AB5" w14:textId="43490928" w:rsidR="00997008" w:rsidRDefault="00104F46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997008" w:rsidRPr="00935416">
        <w:rPr>
          <w:rFonts w:ascii="Arial" w:hAnsi="Arial" w:cs="Arial"/>
        </w:rPr>
        <w:t>alk with student</w:t>
      </w:r>
      <w:r>
        <w:rPr>
          <w:rFonts w:ascii="Arial" w:hAnsi="Arial" w:cs="Arial"/>
        </w:rPr>
        <w:t>s</w:t>
      </w:r>
      <w:r w:rsidR="00997008" w:rsidRPr="00935416">
        <w:rPr>
          <w:rFonts w:ascii="Arial" w:hAnsi="Arial" w:cs="Arial"/>
        </w:rPr>
        <w:t xml:space="preserve"> about how </w:t>
      </w:r>
      <w:r w:rsidR="00DD4DF8" w:rsidRPr="00935416">
        <w:rPr>
          <w:rFonts w:ascii="Arial" w:hAnsi="Arial" w:cs="Arial"/>
        </w:rPr>
        <w:t xml:space="preserve">making certain </w:t>
      </w:r>
      <w:r w:rsidR="00E56F05" w:rsidRPr="00935416">
        <w:rPr>
          <w:rFonts w:ascii="Arial" w:hAnsi="Arial" w:cs="Arial"/>
        </w:rPr>
        <w:t>statements can</w:t>
      </w:r>
      <w:r>
        <w:rPr>
          <w:rFonts w:ascii="Arial" w:hAnsi="Arial" w:cs="Arial"/>
        </w:rPr>
        <w:t xml:space="preserve"> cause</w:t>
      </w:r>
      <w:r w:rsidR="00C4527A">
        <w:rPr>
          <w:rFonts w:ascii="Arial" w:hAnsi="Arial" w:cs="Arial"/>
        </w:rPr>
        <w:t xml:space="preserve"> serious</w:t>
      </w:r>
      <w:r w:rsidR="00E56F05" w:rsidRPr="00935416">
        <w:rPr>
          <w:rFonts w:ascii="Arial" w:hAnsi="Arial" w:cs="Arial"/>
        </w:rPr>
        <w:t xml:space="preserve"> trouble.</w:t>
      </w:r>
    </w:p>
    <w:p w14:paraId="61D931DF" w14:textId="4536B441" w:rsidR="00935416" w:rsidRDefault="00935416" w:rsidP="009335F5">
      <w:pPr>
        <w:pStyle w:val="ListParagraph"/>
        <w:numPr>
          <w:ilvl w:val="2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Using grant money to help upgrade the front office</w:t>
      </w:r>
      <w:r w:rsidR="00D356A5">
        <w:rPr>
          <w:rFonts w:ascii="Arial" w:hAnsi="Arial" w:cs="Arial"/>
        </w:rPr>
        <w:t>.</w:t>
      </w:r>
    </w:p>
    <w:p w14:paraId="51415D95" w14:textId="77777777" w:rsidR="00D356A5" w:rsidRPr="00935416" w:rsidRDefault="00D356A5" w:rsidP="001B34F9">
      <w:pPr>
        <w:pStyle w:val="ListParagraph"/>
        <w:spacing w:line="276" w:lineRule="auto"/>
        <w:ind w:left="2520"/>
        <w:rPr>
          <w:rFonts w:ascii="Arial" w:hAnsi="Arial" w:cs="Arial"/>
        </w:rPr>
      </w:pPr>
    </w:p>
    <w:p w14:paraId="2792BCCB" w14:textId="21CDA2F5" w:rsidR="00310144" w:rsidRPr="00935416" w:rsidRDefault="009F3A32" w:rsidP="00470B46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Review </w:t>
      </w:r>
      <w:r w:rsidR="00C4527A">
        <w:rPr>
          <w:rFonts w:ascii="Arial" w:hAnsi="Arial" w:cs="Arial"/>
        </w:rPr>
        <w:t>D</w:t>
      </w:r>
      <w:r w:rsidRPr="00935416">
        <w:rPr>
          <w:rFonts w:ascii="Arial" w:hAnsi="Arial" w:cs="Arial"/>
        </w:rPr>
        <w:t xml:space="preserve">iscipline </w:t>
      </w:r>
      <w:r w:rsidR="00C4527A">
        <w:rPr>
          <w:rFonts w:ascii="Arial" w:hAnsi="Arial" w:cs="Arial"/>
        </w:rPr>
        <w:t>P</w:t>
      </w:r>
      <w:r w:rsidRPr="00935416">
        <w:rPr>
          <w:rFonts w:ascii="Arial" w:hAnsi="Arial" w:cs="Arial"/>
        </w:rPr>
        <w:t xml:space="preserve">olicy and </w:t>
      </w:r>
      <w:r w:rsidR="00C4527A">
        <w:rPr>
          <w:rFonts w:ascii="Arial" w:hAnsi="Arial" w:cs="Arial"/>
        </w:rPr>
        <w:t>P</w:t>
      </w:r>
      <w:r w:rsidR="005A2B27" w:rsidRPr="00935416">
        <w:rPr>
          <w:rFonts w:ascii="Arial" w:hAnsi="Arial" w:cs="Arial"/>
        </w:rPr>
        <w:t>rocedures</w:t>
      </w:r>
      <w:r w:rsidR="007A106B">
        <w:rPr>
          <w:rFonts w:ascii="Arial" w:hAnsi="Arial" w:cs="Arial"/>
        </w:rPr>
        <w:t>:</w:t>
      </w:r>
    </w:p>
    <w:p w14:paraId="0DC448F2" w14:textId="7EEE33CA" w:rsidR="0033408C" w:rsidRDefault="00C4527A" w:rsidP="00DF239F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Review</w:t>
      </w:r>
      <w:r w:rsidR="003D12A6">
        <w:rPr>
          <w:rFonts w:ascii="Arial" w:hAnsi="Arial" w:cs="Arial"/>
        </w:rPr>
        <w:t>ed</w:t>
      </w:r>
      <w:r w:rsidR="00641DCC">
        <w:rPr>
          <w:rFonts w:ascii="Arial" w:hAnsi="Arial" w:cs="Arial"/>
        </w:rPr>
        <w:t xml:space="preserve"> the </w:t>
      </w:r>
      <w:r w:rsidR="004E5E6C">
        <w:rPr>
          <w:rFonts w:ascii="Arial" w:hAnsi="Arial" w:cs="Arial"/>
        </w:rPr>
        <w:t>Discipline P</w:t>
      </w:r>
      <w:r w:rsidR="004E5E6C" w:rsidRPr="00935416">
        <w:rPr>
          <w:rFonts w:ascii="Arial" w:hAnsi="Arial" w:cs="Arial"/>
        </w:rPr>
        <w:t xml:space="preserve">olicy and </w:t>
      </w:r>
      <w:r w:rsidR="004E5E6C">
        <w:rPr>
          <w:rFonts w:ascii="Arial" w:hAnsi="Arial" w:cs="Arial"/>
        </w:rPr>
        <w:t>P</w:t>
      </w:r>
      <w:r w:rsidR="004E5E6C" w:rsidRPr="00935416">
        <w:rPr>
          <w:rFonts w:ascii="Arial" w:hAnsi="Arial" w:cs="Arial"/>
        </w:rPr>
        <w:t>rocedures</w:t>
      </w:r>
      <w:r w:rsidR="004E5E6C">
        <w:rPr>
          <w:rFonts w:ascii="Arial" w:hAnsi="Arial" w:cs="Arial"/>
        </w:rPr>
        <w:t xml:space="preserve"> and </w:t>
      </w:r>
      <w:r w:rsidR="00641DCC">
        <w:rPr>
          <w:rFonts w:ascii="Arial" w:hAnsi="Arial" w:cs="Arial"/>
        </w:rPr>
        <w:t>with the board</w:t>
      </w:r>
      <w:r w:rsidR="005F1EF7">
        <w:rPr>
          <w:rFonts w:ascii="Arial" w:hAnsi="Arial" w:cs="Arial"/>
        </w:rPr>
        <w:t>.  There is a new system</w:t>
      </w:r>
      <w:r w:rsidR="0049135A">
        <w:rPr>
          <w:rFonts w:ascii="Arial" w:hAnsi="Arial" w:cs="Arial"/>
        </w:rPr>
        <w:t xml:space="preserve"> for</w:t>
      </w:r>
      <w:r w:rsidR="005F1EF7">
        <w:rPr>
          <w:rFonts w:ascii="Arial" w:hAnsi="Arial" w:cs="Arial"/>
        </w:rPr>
        <w:t xml:space="preserve"> students </w:t>
      </w:r>
      <w:r w:rsidR="0049135A">
        <w:rPr>
          <w:rFonts w:ascii="Arial" w:hAnsi="Arial" w:cs="Arial"/>
        </w:rPr>
        <w:t xml:space="preserve">to </w:t>
      </w:r>
      <w:r w:rsidR="005F1EF7">
        <w:rPr>
          <w:rFonts w:ascii="Arial" w:hAnsi="Arial" w:cs="Arial"/>
        </w:rPr>
        <w:t>get points based on the matrix</w:t>
      </w:r>
      <w:r w:rsidR="0061251D">
        <w:rPr>
          <w:rFonts w:ascii="Arial" w:hAnsi="Arial" w:cs="Arial"/>
        </w:rPr>
        <w:t xml:space="preserve"> for behavior</w:t>
      </w:r>
      <w:r w:rsidR="0033408C">
        <w:rPr>
          <w:rFonts w:ascii="Arial" w:hAnsi="Arial" w:cs="Arial"/>
        </w:rPr>
        <w:t xml:space="preserve">.  </w:t>
      </w:r>
    </w:p>
    <w:p w14:paraId="16B8DA2D" w14:textId="77777777" w:rsidR="001F49E1" w:rsidRPr="00DF239F" w:rsidRDefault="001F49E1" w:rsidP="001F49E1">
      <w:pPr>
        <w:pStyle w:val="ListParagraph"/>
        <w:spacing w:line="276" w:lineRule="auto"/>
        <w:ind w:left="1800"/>
        <w:rPr>
          <w:rFonts w:ascii="Arial" w:hAnsi="Arial" w:cs="Arial"/>
        </w:rPr>
      </w:pPr>
    </w:p>
    <w:p w14:paraId="034E07E1" w14:textId="2A71FEDB" w:rsidR="00ED5E30" w:rsidRPr="00E10734" w:rsidRDefault="0039402E" w:rsidP="00E10734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 xml:space="preserve"> Board Member issues concerns/comments.</w:t>
      </w:r>
      <w:r w:rsidR="0026722B">
        <w:rPr>
          <w:rFonts w:ascii="Arial" w:hAnsi="Arial" w:cs="Arial"/>
        </w:rPr>
        <w:t xml:space="preserve"> </w:t>
      </w:r>
      <w:r w:rsidR="001F49E1">
        <w:rPr>
          <w:rFonts w:ascii="Arial" w:hAnsi="Arial" w:cs="Arial"/>
        </w:rPr>
        <w:t>None</w:t>
      </w:r>
    </w:p>
    <w:p w14:paraId="7F6303F4" w14:textId="1A9A4CF6" w:rsidR="00266314" w:rsidRPr="00935416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Adjournment.</w:t>
      </w:r>
      <w:r w:rsidR="00E10734">
        <w:rPr>
          <w:rFonts w:ascii="Arial" w:eastAsia="Arial" w:hAnsi="Arial" w:cs="Arial"/>
        </w:rPr>
        <w:t xml:space="preserve"> 6:02</w:t>
      </w:r>
    </w:p>
    <w:sectPr w:rsidR="00266314" w:rsidRPr="00935416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AFA7D" w14:textId="77777777" w:rsidR="00E2032C" w:rsidRDefault="00E2032C" w:rsidP="001C3C1C">
      <w:pPr>
        <w:spacing w:after="0" w:line="240" w:lineRule="auto"/>
      </w:pPr>
      <w:r>
        <w:separator/>
      </w:r>
    </w:p>
  </w:endnote>
  <w:endnote w:type="continuationSeparator" w:id="0">
    <w:p w14:paraId="5D9A6744" w14:textId="77777777" w:rsidR="00E2032C" w:rsidRDefault="00E2032C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3B41C" w14:textId="77777777" w:rsidR="00E2032C" w:rsidRDefault="00E2032C" w:rsidP="001C3C1C">
      <w:pPr>
        <w:spacing w:after="0" w:line="240" w:lineRule="auto"/>
      </w:pPr>
      <w:r>
        <w:separator/>
      </w:r>
    </w:p>
  </w:footnote>
  <w:footnote w:type="continuationSeparator" w:id="0">
    <w:p w14:paraId="3C1EE685" w14:textId="77777777" w:rsidR="00E2032C" w:rsidRDefault="00E2032C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9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5"/>
  </w:num>
  <w:num w:numId="3" w16cid:durableId="967901713">
    <w:abstractNumId w:val="11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9"/>
  </w:num>
  <w:num w:numId="7" w16cid:durableId="139277720">
    <w:abstractNumId w:val="13"/>
  </w:num>
  <w:num w:numId="8" w16cid:durableId="412703810">
    <w:abstractNumId w:val="4"/>
  </w:num>
  <w:num w:numId="9" w16cid:durableId="1890064999">
    <w:abstractNumId w:val="12"/>
  </w:num>
  <w:num w:numId="10" w16cid:durableId="19012715">
    <w:abstractNumId w:val="16"/>
  </w:num>
  <w:num w:numId="11" w16cid:durableId="1972053115">
    <w:abstractNumId w:val="10"/>
  </w:num>
  <w:num w:numId="12" w16cid:durableId="393696629">
    <w:abstractNumId w:val="1"/>
  </w:num>
  <w:num w:numId="13" w16cid:durableId="1591347791">
    <w:abstractNumId w:val="14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8"/>
  </w:num>
  <w:num w:numId="17" w16cid:durableId="5610198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3378"/>
    <w:rsid w:val="000542F0"/>
    <w:rsid w:val="00056215"/>
    <w:rsid w:val="000826BC"/>
    <w:rsid w:val="000A0CEE"/>
    <w:rsid w:val="000A51BF"/>
    <w:rsid w:val="000A5E42"/>
    <w:rsid w:val="000C629B"/>
    <w:rsid w:val="00104F46"/>
    <w:rsid w:val="00111713"/>
    <w:rsid w:val="0012560E"/>
    <w:rsid w:val="00125872"/>
    <w:rsid w:val="00145342"/>
    <w:rsid w:val="00162553"/>
    <w:rsid w:val="00173657"/>
    <w:rsid w:val="00175AF1"/>
    <w:rsid w:val="00187EED"/>
    <w:rsid w:val="00190AF6"/>
    <w:rsid w:val="001A74F6"/>
    <w:rsid w:val="001B05BF"/>
    <w:rsid w:val="001B34F9"/>
    <w:rsid w:val="001C05C9"/>
    <w:rsid w:val="001C3C1C"/>
    <w:rsid w:val="001C5FA8"/>
    <w:rsid w:val="001F49E1"/>
    <w:rsid w:val="002146A7"/>
    <w:rsid w:val="002162CD"/>
    <w:rsid w:val="0023367F"/>
    <w:rsid w:val="00245764"/>
    <w:rsid w:val="00247728"/>
    <w:rsid w:val="00266314"/>
    <w:rsid w:val="0026722B"/>
    <w:rsid w:val="00275C79"/>
    <w:rsid w:val="00286B29"/>
    <w:rsid w:val="002B7734"/>
    <w:rsid w:val="002C61FB"/>
    <w:rsid w:val="002D7653"/>
    <w:rsid w:val="00306688"/>
    <w:rsid w:val="00310144"/>
    <w:rsid w:val="00326E77"/>
    <w:rsid w:val="00333F60"/>
    <w:rsid w:val="0033408C"/>
    <w:rsid w:val="00353E3C"/>
    <w:rsid w:val="00374F14"/>
    <w:rsid w:val="00380D5B"/>
    <w:rsid w:val="0039402E"/>
    <w:rsid w:val="003A7BBC"/>
    <w:rsid w:val="003B5015"/>
    <w:rsid w:val="003C26E6"/>
    <w:rsid w:val="003D12A6"/>
    <w:rsid w:val="003D1869"/>
    <w:rsid w:val="003D2AF7"/>
    <w:rsid w:val="003F24FF"/>
    <w:rsid w:val="003F6D4C"/>
    <w:rsid w:val="00424A5D"/>
    <w:rsid w:val="00425513"/>
    <w:rsid w:val="00430563"/>
    <w:rsid w:val="00443CF2"/>
    <w:rsid w:val="00445F18"/>
    <w:rsid w:val="00454FE1"/>
    <w:rsid w:val="00470B46"/>
    <w:rsid w:val="00490B8E"/>
    <w:rsid w:val="0049135A"/>
    <w:rsid w:val="0049542A"/>
    <w:rsid w:val="004B014B"/>
    <w:rsid w:val="004B2FFB"/>
    <w:rsid w:val="004B3034"/>
    <w:rsid w:val="004C7A83"/>
    <w:rsid w:val="004E5E6C"/>
    <w:rsid w:val="004E6B32"/>
    <w:rsid w:val="00522D7F"/>
    <w:rsid w:val="0052461A"/>
    <w:rsid w:val="005351C6"/>
    <w:rsid w:val="00566F28"/>
    <w:rsid w:val="00587E67"/>
    <w:rsid w:val="0059497F"/>
    <w:rsid w:val="00597F05"/>
    <w:rsid w:val="005A2B27"/>
    <w:rsid w:val="005A2BA0"/>
    <w:rsid w:val="005B4B5A"/>
    <w:rsid w:val="005C2DB4"/>
    <w:rsid w:val="005D491F"/>
    <w:rsid w:val="005F1EF7"/>
    <w:rsid w:val="0061251D"/>
    <w:rsid w:val="00622A12"/>
    <w:rsid w:val="0062447F"/>
    <w:rsid w:val="00641DCC"/>
    <w:rsid w:val="0064403B"/>
    <w:rsid w:val="006A4FDB"/>
    <w:rsid w:val="006A6D7E"/>
    <w:rsid w:val="006C0013"/>
    <w:rsid w:val="006D6367"/>
    <w:rsid w:val="006E1F09"/>
    <w:rsid w:val="006F06D2"/>
    <w:rsid w:val="006F7AEA"/>
    <w:rsid w:val="00702CFA"/>
    <w:rsid w:val="00706591"/>
    <w:rsid w:val="00717157"/>
    <w:rsid w:val="007227D3"/>
    <w:rsid w:val="00723742"/>
    <w:rsid w:val="00751E4C"/>
    <w:rsid w:val="00765374"/>
    <w:rsid w:val="007A0A80"/>
    <w:rsid w:val="007A106B"/>
    <w:rsid w:val="007A5494"/>
    <w:rsid w:val="007A5BDB"/>
    <w:rsid w:val="007A7AC4"/>
    <w:rsid w:val="007E4BFD"/>
    <w:rsid w:val="007F7115"/>
    <w:rsid w:val="008053A5"/>
    <w:rsid w:val="00812F6D"/>
    <w:rsid w:val="00837516"/>
    <w:rsid w:val="00837978"/>
    <w:rsid w:val="00837DB4"/>
    <w:rsid w:val="00891445"/>
    <w:rsid w:val="00897C0A"/>
    <w:rsid w:val="008C7175"/>
    <w:rsid w:val="008E1A91"/>
    <w:rsid w:val="008F407E"/>
    <w:rsid w:val="0091211E"/>
    <w:rsid w:val="0091374B"/>
    <w:rsid w:val="00917C5A"/>
    <w:rsid w:val="00921D89"/>
    <w:rsid w:val="009335F5"/>
    <w:rsid w:val="00935416"/>
    <w:rsid w:val="00947C5E"/>
    <w:rsid w:val="00960F23"/>
    <w:rsid w:val="00972A6B"/>
    <w:rsid w:val="00980C0F"/>
    <w:rsid w:val="0099598F"/>
    <w:rsid w:val="00997008"/>
    <w:rsid w:val="009B5E0D"/>
    <w:rsid w:val="009C54E5"/>
    <w:rsid w:val="009C6D6F"/>
    <w:rsid w:val="009D700B"/>
    <w:rsid w:val="009E0D90"/>
    <w:rsid w:val="009E3628"/>
    <w:rsid w:val="009E3A7D"/>
    <w:rsid w:val="009E7AA5"/>
    <w:rsid w:val="009F3A32"/>
    <w:rsid w:val="009F6448"/>
    <w:rsid w:val="00A02283"/>
    <w:rsid w:val="00A04669"/>
    <w:rsid w:val="00A519FC"/>
    <w:rsid w:val="00A9727F"/>
    <w:rsid w:val="00AA7343"/>
    <w:rsid w:val="00AB40C4"/>
    <w:rsid w:val="00AC2BA4"/>
    <w:rsid w:val="00AD5D18"/>
    <w:rsid w:val="00B11D88"/>
    <w:rsid w:val="00B12B12"/>
    <w:rsid w:val="00B274A4"/>
    <w:rsid w:val="00B446F6"/>
    <w:rsid w:val="00B46F19"/>
    <w:rsid w:val="00B656CB"/>
    <w:rsid w:val="00B675F7"/>
    <w:rsid w:val="00B85205"/>
    <w:rsid w:val="00B91592"/>
    <w:rsid w:val="00BB5F05"/>
    <w:rsid w:val="00BC4BE9"/>
    <w:rsid w:val="00BD4BF6"/>
    <w:rsid w:val="00BF0A9F"/>
    <w:rsid w:val="00BF3C0C"/>
    <w:rsid w:val="00C021F0"/>
    <w:rsid w:val="00C15435"/>
    <w:rsid w:val="00C16E9F"/>
    <w:rsid w:val="00C27021"/>
    <w:rsid w:val="00C316CA"/>
    <w:rsid w:val="00C37890"/>
    <w:rsid w:val="00C4097A"/>
    <w:rsid w:val="00C4527A"/>
    <w:rsid w:val="00C51C6E"/>
    <w:rsid w:val="00C61D98"/>
    <w:rsid w:val="00C67CE1"/>
    <w:rsid w:val="00C77F6B"/>
    <w:rsid w:val="00C86A96"/>
    <w:rsid w:val="00C9508C"/>
    <w:rsid w:val="00C96755"/>
    <w:rsid w:val="00CA1F83"/>
    <w:rsid w:val="00CB0591"/>
    <w:rsid w:val="00CB0DA4"/>
    <w:rsid w:val="00CB1AFD"/>
    <w:rsid w:val="00CC61CB"/>
    <w:rsid w:val="00CD21B8"/>
    <w:rsid w:val="00CF2B5A"/>
    <w:rsid w:val="00CF733D"/>
    <w:rsid w:val="00D218DB"/>
    <w:rsid w:val="00D24564"/>
    <w:rsid w:val="00D31F28"/>
    <w:rsid w:val="00D356A5"/>
    <w:rsid w:val="00D5013F"/>
    <w:rsid w:val="00D56196"/>
    <w:rsid w:val="00D57E86"/>
    <w:rsid w:val="00DC2A78"/>
    <w:rsid w:val="00DD4DF8"/>
    <w:rsid w:val="00DF239F"/>
    <w:rsid w:val="00E001D9"/>
    <w:rsid w:val="00E06958"/>
    <w:rsid w:val="00E10734"/>
    <w:rsid w:val="00E12AA2"/>
    <w:rsid w:val="00E165B5"/>
    <w:rsid w:val="00E2032C"/>
    <w:rsid w:val="00E32265"/>
    <w:rsid w:val="00E50119"/>
    <w:rsid w:val="00E56F05"/>
    <w:rsid w:val="00EA30CA"/>
    <w:rsid w:val="00EB3770"/>
    <w:rsid w:val="00EB46B4"/>
    <w:rsid w:val="00EC78D3"/>
    <w:rsid w:val="00ED5E30"/>
    <w:rsid w:val="00F01E36"/>
    <w:rsid w:val="00F53C41"/>
    <w:rsid w:val="00F579B6"/>
    <w:rsid w:val="00F60136"/>
    <w:rsid w:val="00F60E74"/>
    <w:rsid w:val="00F64F4D"/>
    <w:rsid w:val="00F852C8"/>
    <w:rsid w:val="00F857AE"/>
    <w:rsid w:val="00F9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NoSpacing">
    <w:name w:val="No Spacing"/>
    <w:uiPriority w:val="1"/>
    <w:qFormat/>
    <w:rsid w:val="00BD4BF6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9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5</cp:revision>
  <cp:lastPrinted>2024-01-08T18:12:00Z</cp:lastPrinted>
  <dcterms:created xsi:type="dcterms:W3CDTF">2024-02-12T14:47:00Z</dcterms:created>
  <dcterms:modified xsi:type="dcterms:W3CDTF">2024-02-2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